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5, </w:t>
      </w:r>
      <w:r>
        <w:t xml:space="preserve">15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88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Generaal, State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The Hague, Netherlands]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Regering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117F67" w:rsidRDefault="00117F67" w:rsidP="00117F67">
      <w:pPr>
        <w:pStyle w:val="FirstParagraph"/>
      </w:pPr>
      <w:r>
        <w:t>15.  March 15, 1710.</w:t>
      </w:r>
      <w:r>
        <w:rPr>
          <w:rStyle w:val="FootnoteReference"/>
        </w:rPr>
        <w:footnoteReference w:id="4"/>
      </w:r>
      <w:r>
        <w:t> 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1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intercession by States General:cop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fschrif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Aen het Canton Ber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den 15</w:t>
      </w:r>
      <w:r>
        <w:rPr>
          <w:rStyle w:val="FootnoteReference"/>
          <w:sz w:val="21"/>
          <w:szCs w:val="21"/>
        </w:rPr>
        <w:t>den</w:t>
      </w:r>
      <w:r>
        <w:rPr>
          <w:sz w:val="21"/>
          <w:szCs w:val="21"/>
        </w:rPr>
        <w:t xml:space="preserve"> Maert 1710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dele enz.</w:t>
      </w:r>
    </w:p>
    <w:p w:rsidR="00117F67" w:rsidRDefault="00117F67" w:rsidP="00117F67">
      <w:pPr>
        <w:pStyle w:val="OriginalText"/>
        <w:rPr>
          <w:sz w:val="21"/>
          <w:szCs w:val="21"/>
        </w:rPr>
      </w:pP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Mennoniten onder het Gebiedt van onzen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de hebben aen ons met Droefheidt vertoon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e dat zij door Brieven en zeekere Berichten, kenniss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omen hebben, dat Hunne Geloofs-genooten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itserland, en Speciael in V L[ieder] kostelijk Canto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z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persecution by, 1710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zwaere vervolgingen, wegens het belee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ner Religie gedrukt worden; zodanig dat 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egenwoordig in verscheide Gevangenhuizen een gro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tal Perzoonen zo Mannen als Vrouwen wa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geslooten, welke behalven de mindere Straffen, m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ningen op de Galeijen, Ia! met den Doodt zelf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rden gedreigt, verzoekende, daer bij onze voorsprae[k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hunne Broederen, die met Hun in ’t Stu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n Godsdienst, van Een en het zelve gevoelen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verlichtinge, van Hunne verdruckingen, en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behouden van een veilig verblijf in Hunne wonin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de Oeffening van Hunnen Godsdienst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Wij hebben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faithful, quiet, honest inhabitant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van lange Ia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nsidereert, en door Ervarenheidt bevonden, Go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Getrouwe Ingezeetenen des Landts te zijn, die 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il, en eenvoudig Leeven leiden, Hun met hunne eig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isselijke zaeken bemoeijen, en verder niet, waerom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j zo goede Ingezeetenen, onze Intercessie, voor Hu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fsgenooten bij vE[dele] niet hebben kunnen nog mog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geren. Wij houden met uE[dele] de Christelijke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ligie, voor de beste en waere Religie, en wij wensch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e Mennoniten, zo wel hier als bij uE[dele] tot dezelv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nde overgebragt worden, maer wij meenen, dat d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e geene andere Middelen als de Reeden, 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ligion changed by persuasion, by God alo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vertui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gen nochte behoren gebruikt te worden, en dat de 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ddelen van Dwang, nimmermeer, mogen nochte beho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2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gebruikt te worden, in zaeken va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nscientie, w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 God alleen de Macht aen zig behouden heeft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wien ijder Mensch van zijn gevoelen, zo wel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zijn doen en Laeten te zijnen Tijd zal moeten Rekenschap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even. En NademaeL vL[ieden] neevens ons en ander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rotesta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otent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ofessie doende van de Christelijke Gereformeerde Relig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meenigmaelen met groote en zeer wel gegronde Red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bezwaeren, en beklagen over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opposes persecution again their own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 van onz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oofs-genoten, in de Landen daer ee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Churc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verdragelyk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archie, de Overhandt heeft, zo Schynt het ons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enen Deele gevoegelijk, dien zelven weg van vervolg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te Slaen omtrent die geenen die met ons in eenig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kken van Religie verschillen, maer niettem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od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ord of God:as rule doctine and lif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oort, als den Regel van hun Leer en Leeven aen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emen, maer veel meer is het Raedsaem omtre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zelve e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leration, Christi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ristelijke verdraegsaemheit te gebruik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dat de vijanden van de Gereformeerde Kerk, geen Stoff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en hebben, nochte krijgen, om heure harde en wr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volging teegens onze Geloofs-genooten te Iustificeer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t Exempel van gelijk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atholic persecution:justified by Reformed persecutio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volginge, door een Gereformeer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 gebruikt, wordende, teegens de geenen die v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in eenige gevoelens verschillen, het komt ons har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, ijmandt om zijn gevoelen in het Stuk van Gods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nst, waer aen hij meent zijn eeuwige Zalichheid vas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zijn, met Ballingschap, Gevangenissen, Galeij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zelf[s], met de Doodt te willen straffen, en w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ooven, dat aen ijder zijn gevoelen, daer in behoor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science, freedom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rij gelaeten te worden, mits dat die geenen, die van Ee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ndere, als de Openbaere gestabil[is]eer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hurch, st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ligie, i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Landt of Republiek zijn, niets doen dat to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deel van zodanig Landt of Republijk ka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rekken, en in deezen opzichte komt ons voor,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de Mennoniten, minder als van eenige ander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indheidt te vreezen is, dewijl zij aen Hunn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verigheidt, gehoorzaem, en onderdanig in alle zaek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met Gods woort, naer hun gevoelen niet Strijdig zij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oorgaens stil en gerust zig gedragen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3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t of wel zo als wij bericht worden, aen Haer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j vL[ieden] drie zaeken te last gelegt worden, al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rstelijk, dat zij niet zouden willen erkennen, dat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et der Overigheit, van, en met Godt zij, en met h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hristendom bestaen kan. Ten anderen dat zij wei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ren de behoorlyke Trouw, en waerheidt bij Ee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Verklaeren – en ten Derden Weigeren het Vader-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t in Cas van Noodt te beschermen – Zo schijn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het Eerste niet overeen te komen me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ordrecht Confession of Faith:Article XIII, governm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lijden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un Geloof, waervan het 13de Articul hier neven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 gevoegt, en waer uit blijkt dat zij een geh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 en beeter gevoelen van de hooge Overig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bben, ende voor zo veel d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swearing of oath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edt belangt, dewij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ij van Opinie zijn, dat die in Gods Woort verboden i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hunne verklaering op hun Mannen Waerheid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zelve kracht en Effect heeft, als den Eedt bij anderen,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o volgt, dat dit hun Gevoelen omtrent den Eedt geen Nadeel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het gemeene-best kan toebrengen, wij vertrouwen ook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het Derde Poinct al te verre getrocken wordt, dewijl zij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et absolu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onresistanc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eigeren het Vaderlandt te helpen beschut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te beschermen, maer het gebruik van de wapen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t wraek, of weerwraek, voor hun Ongeoorlooft Oordeelen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enen dat zij met betalen der Schattingen, en het ge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un opgelegt wordt, mogen bestaen, waer door de Stae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ok geholpen en beschermt wordt, wij verzoeken derhalv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endelijk dat vL[ieden] op de gesteldheit der voorsz[eide] Mennoni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gunstige Reflectie gelieft te neemen, en niet alleen d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vangenen ontslaen en alle verdere Straffen te doen ophou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er dezelve als goede Ingezeetenen, in gerustheidt te lat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nen, onder vL[ieder] favorabele Protectie. Wij Oordeelen dat vL[ieden]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er door aen haer Eigen Staet, aen welken wij alles goets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nnen, geen ondienst maar Dienst zullen doen, en dat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r in de Regel behoort plaets te hebben, van a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“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zScripture Index:Tobit 4\:16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nderen, niet te doen, het geen wij wilde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“dat aen ons niet gedaen wierd.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pagina] 4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zal daer en boven aen ons zeer aengenaem zijn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nneer wij zullen mogen verneemen, dat onze Interçessie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 deze bedroefde Menschen, de verhoopte verlichting</w:t>
      </w:r>
    </w:p>
    <w:p w:rsidR="00117F67" w:rsidRDefault="00117F67" w:rsidP="00117F6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al hebben toegebracht, en wij zullen het zelve in alle</w:t>
      </w:r>
    </w:p>
    <w:p w:rsidR="0084002E" w:rsidRDefault="00117F67" w:rsidP="00117F67">
      <w:r>
        <w:rPr>
          <w:sz w:val="21"/>
          <w:szCs w:val="21"/>
        </w:rPr>
        <w:t>voorvallende Gelegenheeden Erkennen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117F67" w:rsidRDefault="00117F67" w:rsidP="00117F6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5</w:t>
      </w:r>
      <w:r>
        <w:tab/>
      </w:r>
      <w:r>
        <w:tab/>
        <w:t xml:space="preserve">Gemeentearchief Rotterdam, Doopsgezinde Gemeente Inventaris Nr. 40 Zwitsersche en Pruisische Stukken 1710-1746 ( Municipal Archives Rotterdam, Mennonite Church Inventory No. 40 Swiss and Prussian Documents 1710-1746),  pp. 1-4.  Another copy of this document is found as De Hoop Scheffer </w:t>
      </w:r>
      <w:r>
        <w:rPr>
          <w:rStyle w:val="Italics"/>
        </w:rPr>
        <w:t>Inventaris</w:t>
      </w:r>
      <w:r>
        <w:t xml:space="preserve"> A 1758.</w:t>
      </w:r>
    </w:p>
    <w:p w:rsidR="00117F67" w:rsidRDefault="00117F67" w:rsidP="00117F67">
      <w:pPr>
        <w:pStyle w:val="FootnoteText"/>
      </w:pPr>
    </w:p>
  </w:footnote>
  <w:footnote w:id="4">
    <w:p w:rsidR="00117F67" w:rsidRDefault="00117F67" w:rsidP="00D21374">
      <w:pPr>
        <w:pStyle w:val="FootnoteText"/>
      </w:pPr>
      <w:r>
        <w:rPr>
          <w:vertAlign w:val="superscript"/>
        </w:rPr>
        <w:footnoteRef/>
      </w:r>
      <w:r w:rsidR="00D21374">
        <w:rPr>
          <w:rStyle w:val="ChapterNumberforFootnote"/>
        </w:rPr>
        <w:t xml:space="preserve"> </w:t>
      </w:r>
      <w:r>
        <w:t xml:space="preserve">Gemeentearchief Rotterdam, Doopsgezinde Gemeente Inventaris Nr. 40 Zwitsersche en Pruisische Stukken 1710-1746 ( Municipal Archives Rotterdam, Mennonite Church Inventory No. 40 Swiss and Prussian Documents 1710-1746),  pp. 1-4.  Another copy of this document is found as De Hoop Scheffer </w:t>
      </w:r>
      <w:r>
        <w:rPr>
          <w:rStyle w:val="Italics"/>
        </w:rPr>
        <w:t>Inventaris</w:t>
      </w:r>
      <w:r>
        <w:t xml:space="preserve"> A 1758</w:t>
      </w:r>
      <w:r w:rsidR="00D21374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58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117F67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117F6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117F6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17F67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117F67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117F6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